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664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lanning the flow of live streaming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¥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= 120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37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Register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a 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account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5000¥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1000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0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487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5.6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Find supply of good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shoe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000 pair of shoe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000*30=30000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bookmarkStart w:id="0" w:name="_GoBack"/>
            <w:bookmarkEnd w:id="0"/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>41200¥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7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6B0A7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20</TotalTime>
  <ScaleCrop>false</ScaleCrop>
  <LinksUpToDate>false</LinksUpToDate>
  <CharactersWithSpaces>551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少年杀手</cp:lastModifiedBy>
  <dcterms:modified xsi:type="dcterms:W3CDTF">2021-09-26T06:41:4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9BE16E9969604FC6A6FD9885E2785AB3</vt:lpwstr>
  </property>
</Properties>
</file>